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72" w:type="pct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0"/>
        <w:gridCol w:w="10162"/>
      </w:tblGrid>
      <w:tr w:rsidR="001D4AFD" w:rsidRPr="00FB30F4" w14:paraId="092D80C4" w14:textId="77777777" w:rsidTr="00107C72">
        <w:trPr>
          <w:trHeight w:val="29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62F21B8" w14:textId="77777777" w:rsidR="001D4AFD" w:rsidRPr="00FB30F4" w:rsidRDefault="001D4AFD" w:rsidP="001B33C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D4AFD" w:rsidRPr="00FB30F4" w14:paraId="33F4EC5D" w14:textId="77777777" w:rsidTr="00107C72">
        <w:trPr>
          <w:trHeight w:val="290"/>
        </w:trPr>
        <w:tc>
          <w:tcPr>
            <w:tcW w:w="1186" w:type="pct"/>
          </w:tcPr>
          <w:p w14:paraId="31B1887D" w14:textId="77777777" w:rsidR="001D4AFD" w:rsidRPr="00FB30F4" w:rsidRDefault="001D4AFD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E007A" w14:textId="77777777" w:rsidR="001D4AFD" w:rsidRPr="00FB30F4" w:rsidRDefault="0057098D" w:rsidP="00E65EB7">
            <w:pPr>
              <w:rPr>
                <w:rFonts w:ascii="Arial" w:hAnsi="Arial" w:cs="Arial"/>
                <w:b/>
                <w:bCs/>
                <w:color w:val="0000CC"/>
                <w:sz w:val="20"/>
                <w:szCs w:val="20"/>
                <w:lang w:val="en-IN"/>
              </w:rPr>
            </w:pPr>
            <w:hyperlink r:id="rId7" w:tgtFrame="_parent" w:history="1">
              <w:r w:rsidR="001D4AFD" w:rsidRPr="00FB30F4">
                <w:rPr>
                  <w:rFonts w:ascii="Arial" w:hAnsi="Arial" w:cs="Arial"/>
                  <w:b/>
                  <w:bCs/>
                  <w:noProof/>
                  <w:color w:val="0000CC"/>
                  <w:sz w:val="20"/>
                  <w:szCs w:val="20"/>
                  <w:lang w:val="en-IN"/>
                </w:rPr>
                <w:t xml:space="preserve">Asian Journal of Applied Chemistry Research </w:t>
              </w:r>
            </w:hyperlink>
          </w:p>
        </w:tc>
      </w:tr>
      <w:tr w:rsidR="001D4AFD" w:rsidRPr="00FB30F4" w14:paraId="33DB751D" w14:textId="77777777" w:rsidTr="00107C72">
        <w:trPr>
          <w:trHeight w:val="290"/>
        </w:trPr>
        <w:tc>
          <w:tcPr>
            <w:tcW w:w="1186" w:type="pct"/>
          </w:tcPr>
          <w:p w14:paraId="561C6D6C" w14:textId="77777777" w:rsidR="001D4AFD" w:rsidRPr="00FB30F4" w:rsidRDefault="001D4AFD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EBD93" w14:textId="77777777" w:rsidR="001D4AFD" w:rsidRPr="00FB30F4" w:rsidRDefault="00FA5CF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ACR_155580</w:t>
            </w:r>
          </w:p>
        </w:tc>
      </w:tr>
      <w:tr w:rsidR="001D4AFD" w:rsidRPr="00FB30F4" w14:paraId="148105A2" w14:textId="77777777" w:rsidTr="00107C72">
        <w:trPr>
          <w:trHeight w:val="650"/>
        </w:trPr>
        <w:tc>
          <w:tcPr>
            <w:tcW w:w="1186" w:type="pct"/>
          </w:tcPr>
          <w:p w14:paraId="0528A2AB" w14:textId="77777777" w:rsidR="001D4AFD" w:rsidRPr="00FB30F4" w:rsidRDefault="001D4AFD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53864" w14:textId="77777777" w:rsidR="001D4AFD" w:rsidRPr="00FB30F4" w:rsidRDefault="00FA5CF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Quantitative Investigation of Proximate, Mineral, and Amino Acid Composition of Ganoderma </w:t>
            </w:r>
            <w:proofErr w:type="spellStart"/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sichuanense</w:t>
            </w:r>
            <w:proofErr w:type="spellEnd"/>
          </w:p>
        </w:tc>
      </w:tr>
      <w:tr w:rsidR="001D4AFD" w:rsidRPr="00FB30F4" w14:paraId="4562B50A" w14:textId="77777777" w:rsidTr="00107C72">
        <w:trPr>
          <w:trHeight w:val="332"/>
        </w:trPr>
        <w:tc>
          <w:tcPr>
            <w:tcW w:w="1186" w:type="pct"/>
          </w:tcPr>
          <w:p w14:paraId="34C1DF43" w14:textId="77777777" w:rsidR="001D4AFD" w:rsidRPr="00FB30F4" w:rsidRDefault="001D4AFD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EDBCB" w14:textId="77777777" w:rsidR="001D4AFD" w:rsidRPr="00FB30F4" w:rsidRDefault="001D4AF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rticle</w:t>
            </w:r>
          </w:p>
        </w:tc>
      </w:tr>
    </w:tbl>
    <w:p w14:paraId="76C8269B" w14:textId="77777777" w:rsidR="001D4AFD" w:rsidRPr="00FB30F4" w:rsidRDefault="001D4AFD" w:rsidP="001D4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7E10AD" w14:textId="77777777" w:rsidR="001D4AFD" w:rsidRPr="00FB30F4" w:rsidRDefault="001D4AFD" w:rsidP="001D4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A58FC1" w14:textId="77777777" w:rsidR="001D4AFD" w:rsidRPr="00FB30F4" w:rsidRDefault="001D4AFD" w:rsidP="001D4AFD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238887E0" w14:textId="77777777" w:rsidR="001D4AFD" w:rsidRPr="00FB30F4" w:rsidRDefault="001D4AFD" w:rsidP="001D4AFD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47D16F05" w14:textId="77777777" w:rsidR="001D4AFD" w:rsidRPr="00FB30F4" w:rsidRDefault="001D4AFD" w:rsidP="001D4AFD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  <w:r w:rsidRPr="00FB30F4">
        <w:rPr>
          <w:rFonts w:ascii="Arial" w:hAnsi="Arial" w:cs="Arial"/>
          <w:b/>
          <w:sz w:val="20"/>
          <w:szCs w:val="20"/>
          <w:highlight w:val="yellow"/>
          <w:lang w:val="en-GB"/>
        </w:rPr>
        <w:t>PART 1</w:t>
      </w:r>
    </w:p>
    <w:p w14:paraId="489CFA11" w14:textId="77777777" w:rsidR="001D4AFD" w:rsidRPr="00FB30F4" w:rsidRDefault="001D4AFD" w:rsidP="001D4AFD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4932438E" w14:textId="77777777" w:rsidR="001D4AFD" w:rsidRPr="00FB30F4" w:rsidRDefault="001D4AFD" w:rsidP="001D4AFD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42"/>
        <w:gridCol w:w="4887"/>
        <w:gridCol w:w="3623"/>
      </w:tblGrid>
      <w:tr w:rsidR="001D4AFD" w:rsidRPr="00FB30F4" w14:paraId="2639004D" w14:textId="77777777" w:rsidTr="00770EEE">
        <w:tc>
          <w:tcPr>
            <w:tcW w:w="1789" w:type="pct"/>
            <w:noWrap/>
          </w:tcPr>
          <w:p w14:paraId="28566F36" w14:textId="77777777" w:rsidR="001D4AFD" w:rsidRPr="00FB30F4" w:rsidRDefault="001D4AFD" w:rsidP="00EF2F8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16F52F2E" w14:textId="77777777" w:rsidR="001D4AFD" w:rsidRPr="00FB30F4" w:rsidRDefault="001D4AFD" w:rsidP="0037074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FB30F4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571FB2E7" w14:textId="77777777" w:rsidR="001D4AFD" w:rsidRPr="00FB30F4" w:rsidRDefault="001D4AFD" w:rsidP="00EF2F8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FB30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FB30F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761F34C9" w14:textId="77777777" w:rsidR="001D4AFD" w:rsidRPr="00FB30F4" w:rsidRDefault="001D4AFD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1E50CF96" w14:textId="77777777" w:rsidTr="00770EEE">
        <w:trPr>
          <w:trHeight w:val="1264"/>
        </w:trPr>
        <w:tc>
          <w:tcPr>
            <w:tcW w:w="1789" w:type="pct"/>
            <w:noWrap/>
          </w:tcPr>
          <w:p w14:paraId="73CD586B" w14:textId="77777777" w:rsidR="001D4AFD" w:rsidRPr="00FB30F4" w:rsidRDefault="001D4AFD" w:rsidP="00EF2F8A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</w:tc>
        <w:tc>
          <w:tcPr>
            <w:tcW w:w="1844" w:type="pct"/>
          </w:tcPr>
          <w:p w14:paraId="27C607E5" w14:textId="46B439D7" w:rsidR="001D4AFD" w:rsidRPr="00FB30F4" w:rsidRDefault="00567A92" w:rsidP="00EF2F8A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is </w:t>
            </w:r>
            <w:r w:rsidR="00C3728F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ortant because amino acids and minerals are often overlooked in nutritional analyses</w:t>
            </w: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most published articles. Therefore, the study can </w:t>
            </w:r>
            <w:r w:rsidR="00921979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tribute by filling </w:t>
            </w:r>
            <w:r w:rsidR="00C95CC1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ose</w:t>
            </w:r>
            <w:r w:rsidR="00921979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gap</w:t>
            </w:r>
            <w:r w:rsidR="00075B56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 to address the nutritional challenges of smallholder farmers with limited access to livestock nutrition and </w:t>
            </w:r>
            <w:r w:rsidR="00C95CC1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alth benefits.</w:t>
            </w:r>
            <w:r w:rsidR="00921979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3728F"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will provide very strong information for scientific communities.</w:t>
            </w:r>
          </w:p>
        </w:tc>
        <w:tc>
          <w:tcPr>
            <w:tcW w:w="1367" w:type="pct"/>
          </w:tcPr>
          <w:p w14:paraId="73299BF4" w14:textId="77777777" w:rsidR="001D4AFD" w:rsidRPr="00FB30F4" w:rsidRDefault="001D4AFD" w:rsidP="00EF2F8A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1D386F5B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1914C2F0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C873299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9AD075F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E00C803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F0608B5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588FE11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1387A4D3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5CAF38A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65EDDA82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0E4A436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0E7C968B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CA80DC3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3624E5AE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08C1702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95B768D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4DFDC5C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3B1586CB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3E0FDA0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96EC1D6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190EF900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6E7328B3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2ED419A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2FAA468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14822677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600A604C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091D1EE0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3D3633FE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63756F16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B339AB3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5C29A98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5B1A3B1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AE19B7C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C16CA40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159C9CD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0C9F7B11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D40FA7D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0D679E9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F0F93B8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73A2DCE5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4A014257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2D5AD4E7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10A67ED5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5E5C6DD8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p w14:paraId="1AEEE7B7" w14:textId="77777777" w:rsidR="001D4AFD" w:rsidRPr="00FB30F4" w:rsidRDefault="001D4AFD" w:rsidP="001D4AFD">
      <w:pPr>
        <w:pStyle w:val="Heading2"/>
        <w:jc w:val="left"/>
        <w:rPr>
          <w:rFonts w:ascii="Arial" w:hAnsi="Arial" w:cs="Arial"/>
          <w:lang w:val="en-GB" w:eastAsia="en-US"/>
        </w:rPr>
      </w:pPr>
      <w:r w:rsidRPr="00FB30F4">
        <w:rPr>
          <w:rFonts w:ascii="Arial" w:hAnsi="Arial" w:cs="Arial"/>
          <w:highlight w:val="yellow"/>
          <w:lang w:val="en-GB" w:eastAsia="en-US"/>
        </w:rPr>
        <w:t>PART  2</w:t>
      </w:r>
    </w:p>
    <w:p w14:paraId="5A3C0EB4" w14:textId="77777777" w:rsidR="001D4AFD" w:rsidRPr="00FB30F4" w:rsidRDefault="001D4AFD" w:rsidP="001D4AFD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7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47"/>
        <w:gridCol w:w="4888"/>
        <w:gridCol w:w="3626"/>
      </w:tblGrid>
      <w:tr w:rsidR="001D4AFD" w:rsidRPr="00FB30F4" w14:paraId="2ABF8486" w14:textId="77777777" w:rsidTr="00107C7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4D0CE435" w14:textId="77777777" w:rsidR="001D4AFD" w:rsidRPr="00FB30F4" w:rsidRDefault="001D4AFD" w:rsidP="00177B8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29BB6C6" w14:textId="77777777" w:rsidR="001D4AFD" w:rsidRPr="00FB30F4" w:rsidRDefault="001D4AF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D4AFD" w:rsidRPr="00FB30F4" w14:paraId="673F7117" w14:textId="77777777" w:rsidTr="00107C72">
        <w:tc>
          <w:tcPr>
            <w:tcW w:w="1790" w:type="pct"/>
            <w:noWrap/>
          </w:tcPr>
          <w:p w14:paraId="104BE42C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4A7D2E25" w14:textId="77777777" w:rsidR="001D4AFD" w:rsidRPr="00FB30F4" w:rsidRDefault="001D4AFD" w:rsidP="0037074A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FB30F4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3F602A31" w14:textId="77777777" w:rsidR="001D4AFD" w:rsidRPr="00FB30F4" w:rsidRDefault="001D4AFD" w:rsidP="00113BA5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FB30F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1D4AFD" w:rsidRPr="00FB30F4" w14:paraId="3A6FEDE2" w14:textId="77777777" w:rsidTr="00107C72">
        <w:trPr>
          <w:trHeight w:val="1262"/>
        </w:trPr>
        <w:tc>
          <w:tcPr>
            <w:tcW w:w="1790" w:type="pct"/>
            <w:noWrap/>
          </w:tcPr>
          <w:p w14:paraId="07E270A7" w14:textId="77777777" w:rsidR="001D4AFD" w:rsidRPr="00FB30F4" w:rsidRDefault="001D4AFD" w:rsidP="0099308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study? </w:t>
            </w:r>
          </w:p>
          <w:p w14:paraId="15085C5C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CBF6E8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7CC190B" w14:textId="7FFFFC2D" w:rsidR="001D4AFD" w:rsidRPr="00FB30F4" w:rsidRDefault="00D478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2BE99117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17904737" w14:textId="77777777" w:rsidTr="00107C72">
        <w:trPr>
          <w:trHeight w:val="1262"/>
        </w:trPr>
        <w:tc>
          <w:tcPr>
            <w:tcW w:w="1790" w:type="pct"/>
            <w:noWrap/>
          </w:tcPr>
          <w:p w14:paraId="7305B85C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FB30F4">
              <w:rPr>
                <w:rFonts w:ascii="Arial" w:hAnsi="Arial" w:cs="Arial"/>
                <w:lang w:val="en-GB" w:eastAsia="en-US"/>
              </w:rPr>
              <w:lastRenderedPageBreak/>
              <w:t xml:space="preserve">2. Is the abstract of the article comprehensive? </w:t>
            </w:r>
          </w:p>
          <w:p w14:paraId="3D7EA9A4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F3EDB1C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968958A" w14:textId="45192674" w:rsidR="001D4AFD" w:rsidRPr="00FB30F4" w:rsidRDefault="00C834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6C3DBD33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4A2C4212" w14:textId="77777777" w:rsidTr="00107C72">
        <w:trPr>
          <w:trHeight w:val="1262"/>
        </w:trPr>
        <w:tc>
          <w:tcPr>
            <w:tcW w:w="1790" w:type="pct"/>
            <w:noWrap/>
          </w:tcPr>
          <w:p w14:paraId="1508BBDC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30F4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0B1BA737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EEA969D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8A0D043" w14:textId="70E514B1" w:rsidR="001D4AFD" w:rsidRPr="00FB30F4" w:rsidRDefault="00C834B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C628244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6466A477" w14:textId="77777777" w:rsidTr="00107C72">
        <w:trPr>
          <w:trHeight w:val="1262"/>
        </w:trPr>
        <w:tc>
          <w:tcPr>
            <w:tcW w:w="1790" w:type="pct"/>
            <w:noWrap/>
          </w:tcPr>
          <w:p w14:paraId="1EEF7E70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30F4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64D2569E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451D39F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2306E01" w14:textId="28983AB8" w:rsidR="001D4AFD" w:rsidRPr="00FB30F4" w:rsidRDefault="001117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6F8DDEE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2DAEA0A5" w14:textId="77777777" w:rsidTr="00107C72">
        <w:trPr>
          <w:trHeight w:val="1262"/>
        </w:trPr>
        <w:tc>
          <w:tcPr>
            <w:tcW w:w="1790" w:type="pct"/>
            <w:noWrap/>
          </w:tcPr>
          <w:p w14:paraId="50C05221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30F4">
              <w:rPr>
                <w:rFonts w:ascii="Arial" w:hAnsi="Arial" w:cs="Arial"/>
                <w:lang w:val="en-GB"/>
              </w:rPr>
              <w:t>5. Are the research objectives/hypotheses clearly stated?</w:t>
            </w:r>
          </w:p>
          <w:p w14:paraId="7D1BA137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804A408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51593DB" w14:textId="73117D68" w:rsidR="001D4AFD" w:rsidRPr="00FB30F4" w:rsidRDefault="001117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37D6274E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55429F51" w14:textId="77777777" w:rsidTr="00107C72">
        <w:trPr>
          <w:trHeight w:val="1262"/>
        </w:trPr>
        <w:tc>
          <w:tcPr>
            <w:tcW w:w="1790" w:type="pct"/>
            <w:noWrap/>
          </w:tcPr>
          <w:p w14:paraId="1F55B475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30F4">
              <w:rPr>
                <w:rFonts w:ascii="Arial" w:hAnsi="Arial" w:cs="Arial"/>
                <w:lang w:val="en-GB"/>
              </w:rPr>
              <w:t>6. Is the literature review relevant and up to date?</w:t>
            </w:r>
          </w:p>
          <w:p w14:paraId="35F8B02A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08B15EC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2D4D056" w14:textId="2E8D4CA7" w:rsidR="001D4AFD" w:rsidRPr="00FB30F4" w:rsidRDefault="001117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9491F4E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6E65FD34" w14:textId="77777777" w:rsidTr="00107C72">
        <w:trPr>
          <w:trHeight w:val="1262"/>
        </w:trPr>
        <w:tc>
          <w:tcPr>
            <w:tcW w:w="1790" w:type="pct"/>
            <w:noWrap/>
          </w:tcPr>
          <w:p w14:paraId="77E6D82A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30F4">
              <w:rPr>
                <w:rFonts w:ascii="Arial" w:hAnsi="Arial" w:cs="Arial"/>
                <w:lang w:val="en-GB"/>
              </w:rPr>
              <w:t>7. Is the research methodology appropriate for the study?</w:t>
            </w:r>
          </w:p>
          <w:p w14:paraId="6DFFB91E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6DA977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80AED8F" w14:textId="35FC2F36" w:rsidR="001D4AFD" w:rsidRPr="00FB30F4" w:rsidRDefault="001117A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6484AB0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50EFDE66" w14:textId="77777777" w:rsidTr="00107C72">
        <w:trPr>
          <w:trHeight w:val="1262"/>
        </w:trPr>
        <w:tc>
          <w:tcPr>
            <w:tcW w:w="1790" w:type="pct"/>
            <w:noWrap/>
          </w:tcPr>
          <w:p w14:paraId="59AFA7BB" w14:textId="77777777" w:rsidR="001D4AFD" w:rsidRPr="00FB30F4" w:rsidRDefault="001D4AFD" w:rsidP="0099308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B30F4">
              <w:rPr>
                <w:rFonts w:ascii="Arial" w:hAnsi="Arial" w:cs="Arial"/>
                <w:lang w:val="en-GB"/>
              </w:rPr>
              <w:t>8. Were ethical issues properly addressed (if applicable)?</w:t>
            </w:r>
          </w:p>
          <w:p w14:paraId="42C283E1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4A2B80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773A265" w14:textId="4339D71A" w:rsidR="001D4AFD" w:rsidRPr="00FB30F4" w:rsidRDefault="00787D3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A29CED1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41470B5A" w14:textId="77777777" w:rsidTr="00107C72">
        <w:trPr>
          <w:trHeight w:val="703"/>
        </w:trPr>
        <w:tc>
          <w:tcPr>
            <w:tcW w:w="1790" w:type="pct"/>
            <w:noWrap/>
          </w:tcPr>
          <w:p w14:paraId="1D33CAEB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9. Are the results presented clearly? </w:t>
            </w:r>
          </w:p>
          <w:p w14:paraId="66FC675F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1684B8" w14:textId="77777777" w:rsidR="001D4AFD" w:rsidRPr="00FB30F4" w:rsidRDefault="001D4AFD" w:rsidP="0075138B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6EE858D" w14:textId="46A146F7" w:rsidR="001D4AFD" w:rsidRPr="00FB30F4" w:rsidRDefault="00CD35C1" w:rsidP="00787D32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787D32"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07862BB2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56F98BF0" w14:textId="77777777" w:rsidTr="00107C72">
        <w:trPr>
          <w:trHeight w:val="703"/>
        </w:trPr>
        <w:tc>
          <w:tcPr>
            <w:tcW w:w="1790" w:type="pct"/>
            <w:noWrap/>
          </w:tcPr>
          <w:p w14:paraId="5D8B64AB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10. Are tables and figures clear, relevant, and necessary?</w:t>
            </w:r>
          </w:p>
          <w:p w14:paraId="47A1E051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827685B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ADB383D" w14:textId="2D4EC618" w:rsidR="001D4AFD" w:rsidRPr="00FB30F4" w:rsidRDefault="00CD35C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7093316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6AFBDF21" w14:textId="77777777" w:rsidTr="00107C72">
        <w:trPr>
          <w:trHeight w:val="703"/>
        </w:trPr>
        <w:tc>
          <w:tcPr>
            <w:tcW w:w="1790" w:type="pct"/>
            <w:noWrap/>
          </w:tcPr>
          <w:p w14:paraId="3E7A51D3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11. Does the discussion relate findings to existing literature?</w:t>
            </w:r>
          </w:p>
          <w:p w14:paraId="75A1EB1C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FC57ABF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602C8AE" w14:textId="342C4640" w:rsidR="001D4AFD" w:rsidRPr="00FB30F4" w:rsidRDefault="00CD35C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23D98624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1BE7814C" w14:textId="77777777" w:rsidTr="00107C72">
        <w:trPr>
          <w:trHeight w:val="703"/>
        </w:trPr>
        <w:tc>
          <w:tcPr>
            <w:tcW w:w="1790" w:type="pct"/>
            <w:noWrap/>
          </w:tcPr>
          <w:p w14:paraId="5BABDCD6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conclusions supported by the data?</w:t>
            </w:r>
          </w:p>
          <w:p w14:paraId="6B43F4A7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90D8EA0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8254F98" w14:textId="14E283EA" w:rsidR="001D4AFD" w:rsidRPr="00FB30F4" w:rsidRDefault="005A25F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A6B27ED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5F1DD7EE" w14:textId="77777777" w:rsidTr="00107C72">
        <w:trPr>
          <w:trHeight w:val="703"/>
        </w:trPr>
        <w:tc>
          <w:tcPr>
            <w:tcW w:w="1790" w:type="pct"/>
            <w:noWrap/>
          </w:tcPr>
          <w:p w14:paraId="1B57FE0E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13. Are the limitations of the study discussed?</w:t>
            </w:r>
          </w:p>
          <w:p w14:paraId="19BA1077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216739C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025DDB00" w14:textId="50EB68BF" w:rsidR="001D4AFD" w:rsidRPr="00FB30F4" w:rsidRDefault="005A25F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65A752BC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1F5DBCB3" w14:textId="77777777" w:rsidTr="00107C72">
        <w:trPr>
          <w:trHeight w:val="703"/>
        </w:trPr>
        <w:tc>
          <w:tcPr>
            <w:tcW w:w="1790" w:type="pct"/>
            <w:noWrap/>
          </w:tcPr>
          <w:p w14:paraId="16F1A9F1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14. Are the references relevant and sufficient (in number)?</w:t>
            </w:r>
          </w:p>
          <w:p w14:paraId="50114C48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2A835CE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A24FCE6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0806CDF6" w14:textId="0D96D579" w:rsidR="001D4AFD" w:rsidRPr="00FB30F4" w:rsidRDefault="0085663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08181802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1D4AFD" w:rsidRPr="00FB30F4" w14:paraId="5E2A9CCC" w14:textId="77777777" w:rsidTr="00107C72">
        <w:trPr>
          <w:trHeight w:val="703"/>
        </w:trPr>
        <w:tc>
          <w:tcPr>
            <w:tcW w:w="1790" w:type="pct"/>
            <w:noWrap/>
          </w:tcPr>
          <w:p w14:paraId="6A1CECCD" w14:textId="77777777" w:rsidR="001D4AFD" w:rsidRPr="00FB30F4" w:rsidRDefault="001D4AFD" w:rsidP="0099308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/>
                <w:sz w:val="20"/>
                <w:szCs w:val="20"/>
                <w:lang w:val="en-GB"/>
              </w:rPr>
              <w:t>15. Is the manuscript written in clear and understandable language?</w:t>
            </w:r>
          </w:p>
          <w:p w14:paraId="72B56324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3A940C8" w14:textId="77777777" w:rsidR="001D4AFD" w:rsidRPr="00FB30F4" w:rsidRDefault="001D4AFD" w:rsidP="0075138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7F27174A" w14:textId="77777777" w:rsidR="001D4AFD" w:rsidRPr="00FB30F4" w:rsidRDefault="001D4AFD" w:rsidP="0075138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19B55B89" w14:textId="6E884557" w:rsidR="001D4AFD" w:rsidRPr="00FB30F4" w:rsidRDefault="0085663D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5D854EBD" w14:textId="77777777" w:rsidR="001D4AFD" w:rsidRPr="00FB30F4" w:rsidRDefault="001D4AFD">
            <w:pPr>
              <w:pStyle w:val="Heading2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23CE2CC8" w14:textId="77777777" w:rsidR="001D4AFD" w:rsidRPr="00FB30F4" w:rsidRDefault="001D4AFD" w:rsidP="001D4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98B2FF" w14:textId="77777777" w:rsidR="001D4AFD" w:rsidRPr="00FB30F4" w:rsidRDefault="001D4AFD" w:rsidP="001D4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17BF45" w14:textId="77777777" w:rsidR="001D4AFD" w:rsidRPr="00FB30F4" w:rsidRDefault="001D4AFD" w:rsidP="001D4AF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650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28"/>
        <w:gridCol w:w="5754"/>
      </w:tblGrid>
      <w:tr w:rsidR="001D4AFD" w:rsidRPr="00FB30F4" w14:paraId="3EA3C0FE" w14:textId="77777777" w:rsidTr="00107C72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20718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B30F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05C701FB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D4AFD" w:rsidRPr="00FB30F4" w14:paraId="503F7C37" w14:textId="77777777" w:rsidTr="00107C72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F9CB4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B635B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1D4AFD" w:rsidRPr="00FB30F4" w14:paraId="5AF3F4BE" w14:textId="77777777" w:rsidTr="00107C72">
        <w:tc>
          <w:tcPr>
            <w:tcW w:w="278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21DF" w14:textId="37176F36" w:rsidR="001D4AFD" w:rsidRPr="00FB30F4" w:rsidRDefault="008F25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B30F4">
              <w:rPr>
                <w:rFonts w:ascii="Arial" w:hAnsi="Arial" w:cs="Arial"/>
                <w:sz w:val="20"/>
                <w:szCs w:val="20"/>
                <w:lang w:val="en-GB"/>
              </w:rPr>
              <w:t>The study would have been more attractive if it included the antinutritional content of this mushroom. This is because, usually, mushrooms contain a number of antinutritional factors. We cannot say that this food is safe without analysing the anti-nutritional factors. The analysis of minerals in paragraphs and a table with the same content is just a redundancy. You'd better compare the results in paragraphs and put the real figures in tables. In this study, this was not the case. So, better to qualify that way.</w:t>
            </w:r>
          </w:p>
          <w:p w14:paraId="77594452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69EF59A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B40D982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50B6B" w14:textId="77777777" w:rsidR="001D4AFD" w:rsidRPr="00FB30F4" w:rsidRDefault="001D4A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C00F3F0" w14:textId="77777777" w:rsidR="001D4AFD" w:rsidRPr="00FB30F4" w:rsidRDefault="001D4AFD" w:rsidP="001D4AFD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23682EF5" w14:textId="77777777" w:rsidR="002D45A6" w:rsidRPr="00FB30F4" w:rsidRDefault="002D45A6" w:rsidP="002D45A6">
      <w:pPr>
        <w:rPr>
          <w:rFonts w:ascii="Arial" w:eastAsia="Arial Unicode MS" w:hAnsi="Arial" w:cs="Arial"/>
          <w:b/>
          <w:sz w:val="20"/>
          <w:szCs w:val="20"/>
          <w:u w:val="single"/>
          <w:lang w:val="en-GB"/>
        </w:rPr>
      </w:pPr>
      <w:r w:rsidRPr="00FB30F4">
        <w:rPr>
          <w:rFonts w:ascii="Arial" w:eastAsia="Arial Unicode MS" w:hAnsi="Arial" w:cs="Arial"/>
          <w:b/>
          <w:sz w:val="20"/>
          <w:szCs w:val="20"/>
          <w:highlight w:val="yellow"/>
          <w:u w:val="single"/>
          <w:lang w:val="en-GB"/>
        </w:rPr>
        <w:t>PART  3:</w:t>
      </w:r>
      <w:r w:rsidRPr="00FB30F4">
        <w:rPr>
          <w:rFonts w:ascii="Arial" w:eastAsia="Arial Unicode MS" w:hAnsi="Arial" w:cs="Arial"/>
          <w:b/>
          <w:sz w:val="20"/>
          <w:szCs w:val="20"/>
          <w:u w:val="single"/>
          <w:lang w:val="en-GB"/>
        </w:rPr>
        <w:t xml:space="preserve"> </w:t>
      </w:r>
    </w:p>
    <w:tbl>
      <w:tblPr>
        <w:tblW w:w="4762" w:type="pct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618"/>
        <w:gridCol w:w="4315"/>
      </w:tblGrid>
      <w:tr w:rsidR="002D45A6" w:rsidRPr="00FB30F4" w14:paraId="5AA7DF52" w14:textId="77777777" w:rsidTr="00471E9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2114" w14:textId="77777777" w:rsidR="002D45A6" w:rsidRPr="00FB30F4" w:rsidRDefault="002D45A6" w:rsidP="00471E96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D45A6" w:rsidRPr="00FB30F4" w14:paraId="2043A804" w14:textId="77777777" w:rsidTr="00471E96">
        <w:tc>
          <w:tcPr>
            <w:tcW w:w="1616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F2BB8" w14:textId="77777777" w:rsidR="002D45A6" w:rsidRPr="00FB30F4" w:rsidRDefault="002D45A6" w:rsidP="00471E9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4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AD375E" w14:textId="77777777" w:rsidR="002D45A6" w:rsidRPr="00FB30F4" w:rsidRDefault="002D45A6" w:rsidP="00471E96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B30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35" w:type="pct"/>
          </w:tcPr>
          <w:p w14:paraId="6931DEFF" w14:textId="77777777" w:rsidR="002D45A6" w:rsidRPr="00FB30F4" w:rsidRDefault="002D45A6" w:rsidP="00471E96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B30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B30F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944D246" w14:textId="77777777" w:rsidR="002D45A6" w:rsidRPr="00FB30F4" w:rsidRDefault="002D45A6" w:rsidP="00471E9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D45A6" w:rsidRPr="00FB30F4" w14:paraId="454E127E" w14:textId="77777777" w:rsidTr="00471E96">
        <w:trPr>
          <w:trHeight w:val="890"/>
        </w:trPr>
        <w:tc>
          <w:tcPr>
            <w:tcW w:w="1616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15A19" w14:textId="77777777" w:rsidR="002D45A6" w:rsidRPr="00FB30F4" w:rsidRDefault="002D45A6" w:rsidP="00471E96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B30F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93A5737" w14:textId="77777777" w:rsidR="002D45A6" w:rsidRPr="00FB30F4" w:rsidRDefault="002D45A6" w:rsidP="00471E9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4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07C33" w14:textId="77777777" w:rsidR="002D45A6" w:rsidRPr="00FB30F4" w:rsidRDefault="002D45A6" w:rsidP="00471E96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B30F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B30F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B30F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519723D" w14:textId="77777777" w:rsidR="002D45A6" w:rsidRPr="00FB30F4" w:rsidRDefault="002D45A6" w:rsidP="00471E9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35" w:type="pct"/>
            <w:vAlign w:val="center"/>
          </w:tcPr>
          <w:p w14:paraId="7C407376" w14:textId="77777777" w:rsidR="002D45A6" w:rsidRPr="00FB30F4" w:rsidRDefault="002D45A6" w:rsidP="00471E9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F9A65E2" w14:textId="77777777" w:rsidR="002D45A6" w:rsidRPr="00FB30F4" w:rsidRDefault="002D45A6" w:rsidP="00471E9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1437E38" w14:textId="77777777" w:rsidR="002D45A6" w:rsidRPr="00FB30F4" w:rsidRDefault="002D45A6" w:rsidP="00471E9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F285831" w14:textId="77777777" w:rsidR="002D45A6" w:rsidRPr="00FB30F4" w:rsidRDefault="002D45A6" w:rsidP="002D45A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CC49A3" w14:textId="77777777" w:rsidR="002D45A6" w:rsidRPr="00FB30F4" w:rsidRDefault="002D45A6" w:rsidP="002D45A6">
      <w:pPr>
        <w:rPr>
          <w:rFonts w:ascii="Arial" w:hAnsi="Arial" w:cs="Arial"/>
          <w:sz w:val="20"/>
          <w:szCs w:val="20"/>
        </w:rPr>
      </w:pPr>
    </w:p>
    <w:p w14:paraId="1D31B308" w14:textId="77777777" w:rsidR="002D45A6" w:rsidRPr="00FB30F4" w:rsidRDefault="002D45A6" w:rsidP="002D45A6">
      <w:pPr>
        <w:rPr>
          <w:rFonts w:ascii="Arial" w:hAnsi="Arial" w:cs="Arial"/>
          <w:sz w:val="20"/>
          <w:szCs w:val="20"/>
        </w:rPr>
      </w:pPr>
    </w:p>
    <w:p w14:paraId="4C05DCF7" w14:textId="77777777" w:rsidR="00FB30F4" w:rsidRPr="00FB30F4" w:rsidRDefault="00FB30F4" w:rsidP="00FB30F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17FAC3A7" w14:textId="77777777" w:rsidR="00FB30F4" w:rsidRPr="00FB30F4" w:rsidRDefault="00FB30F4" w:rsidP="00FB30F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B30F4">
        <w:rPr>
          <w:rFonts w:ascii="Arial" w:hAnsi="Arial" w:cs="Arial"/>
          <w:b/>
          <w:u w:val="single"/>
        </w:rPr>
        <w:t>Reviewer details:</w:t>
      </w:r>
    </w:p>
    <w:p w14:paraId="39A43C75" w14:textId="0A30A1EE" w:rsidR="008913D5" w:rsidRPr="00FB30F4" w:rsidRDefault="008913D5" w:rsidP="001D4AFD">
      <w:pPr>
        <w:rPr>
          <w:rFonts w:ascii="Arial" w:hAnsi="Arial" w:cs="Arial"/>
          <w:sz w:val="20"/>
          <w:szCs w:val="20"/>
        </w:rPr>
      </w:pPr>
    </w:p>
    <w:p w14:paraId="06C0ED26" w14:textId="2D0B53A2" w:rsidR="00FB30F4" w:rsidRPr="00FB30F4" w:rsidRDefault="00FB30F4" w:rsidP="001D4AFD">
      <w:pPr>
        <w:rPr>
          <w:rFonts w:ascii="Arial" w:hAnsi="Arial" w:cs="Arial"/>
          <w:sz w:val="20"/>
          <w:szCs w:val="20"/>
        </w:rPr>
      </w:pPr>
      <w:proofErr w:type="spellStart"/>
      <w:r w:rsidRPr="00FB30F4">
        <w:rPr>
          <w:rFonts w:ascii="Arial" w:hAnsi="Arial" w:cs="Arial"/>
          <w:color w:val="000000"/>
          <w:sz w:val="20"/>
          <w:szCs w:val="20"/>
        </w:rPr>
        <w:t>Tekeba</w:t>
      </w:r>
      <w:proofErr w:type="spellEnd"/>
      <w:r w:rsidRPr="00FB30F4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FB30F4">
        <w:rPr>
          <w:rFonts w:ascii="Arial" w:hAnsi="Arial" w:cs="Arial"/>
          <w:color w:val="000000"/>
          <w:sz w:val="20"/>
          <w:szCs w:val="20"/>
        </w:rPr>
        <w:t>Eshetie</w:t>
      </w:r>
      <w:proofErr w:type="spellEnd"/>
      <w:r w:rsidRPr="00FB30F4">
        <w:rPr>
          <w:rFonts w:ascii="Arial" w:hAnsi="Arial" w:cs="Arial"/>
          <w:color w:val="000000"/>
          <w:sz w:val="20"/>
          <w:szCs w:val="20"/>
        </w:rPr>
        <w:t>, Ethiopia</w:t>
      </w:r>
      <w:bookmarkStart w:id="0" w:name="_GoBack"/>
      <w:bookmarkEnd w:id="0"/>
    </w:p>
    <w:sectPr w:rsidR="00FB30F4" w:rsidRPr="00FB30F4" w:rsidSect="00C468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29F8B" w14:textId="77777777" w:rsidR="0057098D" w:rsidRPr="0000007A" w:rsidRDefault="0057098D" w:rsidP="0099583E">
      <w:r>
        <w:separator/>
      </w:r>
    </w:p>
  </w:endnote>
  <w:endnote w:type="continuationSeparator" w:id="0">
    <w:p w14:paraId="404DA907" w14:textId="77777777" w:rsidR="0057098D" w:rsidRPr="0000007A" w:rsidRDefault="0057098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F20FD" w14:textId="77777777" w:rsidR="00CD5D38" w:rsidRDefault="00CD5D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75135" w14:textId="77777777" w:rsidR="001D4AFD" w:rsidRDefault="001D4AFD" w:rsidP="001D4AFD">
    <w:pPr>
      <w:pStyle w:val="Footer"/>
      <w:jc w:val="right"/>
    </w:pPr>
  </w:p>
  <w:p w14:paraId="22E35A1D" w14:textId="77777777" w:rsidR="001D4AFD" w:rsidRDefault="001D4AFD" w:rsidP="001D4AFD">
    <w:pPr>
      <w:pStyle w:val="Footer"/>
      <w:jc w:val="right"/>
      <w:rPr>
        <w:b/>
        <w:sz w:val="20"/>
      </w:rPr>
    </w:pPr>
    <w:r w:rsidRPr="00585FC6">
      <w:rPr>
        <w:sz w:val="20"/>
      </w:rPr>
      <w:t xml:space="preserve">Page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PAGE </w:instrText>
    </w:r>
    <w:r w:rsidRPr="00585FC6">
      <w:rPr>
        <w:b/>
        <w:sz w:val="20"/>
      </w:rPr>
      <w:fldChar w:fldCharType="separate"/>
    </w:r>
    <w:r>
      <w:rPr>
        <w:b/>
        <w:noProof/>
        <w:sz w:val="20"/>
      </w:rPr>
      <w:t>3</w:t>
    </w:r>
    <w:r w:rsidRPr="00585FC6">
      <w:rPr>
        <w:b/>
        <w:sz w:val="20"/>
      </w:rPr>
      <w:fldChar w:fldCharType="end"/>
    </w:r>
    <w:r w:rsidRPr="00585FC6">
      <w:rPr>
        <w:sz w:val="20"/>
      </w:rPr>
      <w:t xml:space="preserve"> of </w:t>
    </w:r>
    <w:r w:rsidRPr="00585FC6">
      <w:rPr>
        <w:b/>
        <w:sz w:val="20"/>
      </w:rPr>
      <w:fldChar w:fldCharType="begin"/>
    </w:r>
    <w:r w:rsidRPr="00585FC6">
      <w:rPr>
        <w:b/>
        <w:sz w:val="20"/>
      </w:rPr>
      <w:instrText xml:space="preserve"> NUMPAGES  </w:instrText>
    </w:r>
    <w:r w:rsidRPr="00585FC6">
      <w:rPr>
        <w:b/>
        <w:sz w:val="20"/>
      </w:rPr>
      <w:fldChar w:fldCharType="separate"/>
    </w:r>
    <w:r>
      <w:rPr>
        <w:b/>
        <w:noProof/>
        <w:sz w:val="20"/>
      </w:rPr>
      <w:t>3</w:t>
    </w:r>
    <w:r w:rsidRPr="00585FC6">
      <w:rPr>
        <w:b/>
        <w:sz w:val="20"/>
      </w:rPr>
      <w:fldChar w:fldCharType="end"/>
    </w:r>
  </w:p>
  <w:p w14:paraId="0704C7C1" w14:textId="77777777" w:rsidR="001D4AFD" w:rsidRDefault="001D4AFD" w:rsidP="001D4AFD">
    <w:pPr>
      <w:pStyle w:val="Footer"/>
      <w:jc w:val="right"/>
      <w:rPr>
        <w:b/>
        <w:sz w:val="20"/>
      </w:rPr>
    </w:pPr>
    <w:r>
      <w:rPr>
        <w:b/>
        <w:sz w:val="20"/>
      </w:rPr>
      <w:t>V180326</w:t>
    </w:r>
  </w:p>
  <w:p w14:paraId="5D6FF9F3" w14:textId="77777777" w:rsidR="001D4AFD" w:rsidRDefault="001D4AFD" w:rsidP="001D4AFD">
    <w:pPr>
      <w:pStyle w:val="Footer"/>
      <w:jc w:val="right"/>
    </w:pPr>
  </w:p>
  <w:p w14:paraId="2BD4BA04" w14:textId="77777777" w:rsidR="0037074A" w:rsidRPr="00546343" w:rsidRDefault="0037074A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49A9E" w14:textId="77777777" w:rsidR="00CD5D38" w:rsidRDefault="00CD5D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BA8F6" w14:textId="77777777" w:rsidR="0057098D" w:rsidRPr="0000007A" w:rsidRDefault="0057098D" w:rsidP="0099583E">
      <w:r>
        <w:separator/>
      </w:r>
    </w:p>
  </w:footnote>
  <w:footnote w:type="continuationSeparator" w:id="0">
    <w:p w14:paraId="598DB902" w14:textId="77777777" w:rsidR="0057098D" w:rsidRPr="0000007A" w:rsidRDefault="0057098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8144A" w14:textId="77777777" w:rsidR="00CD5D38" w:rsidRDefault="00CD5D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F14A4" w14:textId="77777777" w:rsidR="001D4AFD" w:rsidRDefault="001D4AFD" w:rsidP="001D4AF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E77BF0E" w14:textId="77777777" w:rsidR="00B62F41" w:rsidRPr="00254F80" w:rsidRDefault="001D4AFD" w:rsidP="001D4AFD">
    <w:pPr>
      <w:spacing w:before="100" w:beforeAutospacing="1" w:after="100" w:afterAutospacing="1"/>
      <w:jc w:val="center"/>
    </w:pPr>
    <w:r w:rsidRPr="00254F80">
      <w:rPr>
        <w:rFonts w:ascii="Arial" w:hAnsi="Arial" w:cs="Arial"/>
        <w:b/>
        <w:bCs/>
        <w:color w:val="003399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u w:val="single"/>
        <w:lang w:val="en-GB"/>
      </w:rPr>
      <w:t>-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4021E" w14:textId="77777777" w:rsidR="00CD5D38" w:rsidRDefault="00CD5D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3NDQwtTCysDA3s7BU0lEKTi0uzszPAykwrAUA9aqh3iwAAAA="/>
  </w:docVars>
  <w:rsids>
    <w:rsidRoot w:val="0000007A"/>
    <w:rsid w:val="0000007A"/>
    <w:rsid w:val="00006187"/>
    <w:rsid w:val="00010403"/>
    <w:rsid w:val="00012C8B"/>
    <w:rsid w:val="000135B2"/>
    <w:rsid w:val="00021981"/>
    <w:rsid w:val="000234E1"/>
    <w:rsid w:val="0002598E"/>
    <w:rsid w:val="000307F3"/>
    <w:rsid w:val="00037D52"/>
    <w:rsid w:val="00043D0B"/>
    <w:rsid w:val="000450FC"/>
    <w:rsid w:val="00056CB0"/>
    <w:rsid w:val="000577C2"/>
    <w:rsid w:val="0006257C"/>
    <w:rsid w:val="00067516"/>
    <w:rsid w:val="00075B56"/>
    <w:rsid w:val="00084D7C"/>
    <w:rsid w:val="000904EC"/>
    <w:rsid w:val="00091112"/>
    <w:rsid w:val="00091B59"/>
    <w:rsid w:val="00093560"/>
    <w:rsid w:val="000936AC"/>
    <w:rsid w:val="0009372F"/>
    <w:rsid w:val="00095A59"/>
    <w:rsid w:val="000A2134"/>
    <w:rsid w:val="000A6F41"/>
    <w:rsid w:val="000B4EE5"/>
    <w:rsid w:val="000B74A1"/>
    <w:rsid w:val="000B757E"/>
    <w:rsid w:val="000B76A1"/>
    <w:rsid w:val="000C0837"/>
    <w:rsid w:val="000C3B7E"/>
    <w:rsid w:val="00100577"/>
    <w:rsid w:val="00101322"/>
    <w:rsid w:val="00105417"/>
    <w:rsid w:val="00107C72"/>
    <w:rsid w:val="001117AF"/>
    <w:rsid w:val="00113BA5"/>
    <w:rsid w:val="00136984"/>
    <w:rsid w:val="00144521"/>
    <w:rsid w:val="00150304"/>
    <w:rsid w:val="0015296D"/>
    <w:rsid w:val="001542CC"/>
    <w:rsid w:val="00163622"/>
    <w:rsid w:val="001645A2"/>
    <w:rsid w:val="00164F4E"/>
    <w:rsid w:val="00165685"/>
    <w:rsid w:val="0017480A"/>
    <w:rsid w:val="00175D84"/>
    <w:rsid w:val="001766DF"/>
    <w:rsid w:val="00177B84"/>
    <w:rsid w:val="00184644"/>
    <w:rsid w:val="0018753A"/>
    <w:rsid w:val="0019527A"/>
    <w:rsid w:val="00196D47"/>
    <w:rsid w:val="00197E68"/>
    <w:rsid w:val="001A1605"/>
    <w:rsid w:val="001B0C63"/>
    <w:rsid w:val="001B33CF"/>
    <w:rsid w:val="001B513F"/>
    <w:rsid w:val="001C5042"/>
    <w:rsid w:val="001D3A1D"/>
    <w:rsid w:val="001D4AFD"/>
    <w:rsid w:val="001E4B3D"/>
    <w:rsid w:val="001F24FF"/>
    <w:rsid w:val="001F2913"/>
    <w:rsid w:val="001F707F"/>
    <w:rsid w:val="001F7CB9"/>
    <w:rsid w:val="002011F3"/>
    <w:rsid w:val="00201B85"/>
    <w:rsid w:val="00202E80"/>
    <w:rsid w:val="002105F7"/>
    <w:rsid w:val="00220111"/>
    <w:rsid w:val="0022369C"/>
    <w:rsid w:val="002320EB"/>
    <w:rsid w:val="0023696A"/>
    <w:rsid w:val="00240BF8"/>
    <w:rsid w:val="002422CB"/>
    <w:rsid w:val="00245E23"/>
    <w:rsid w:val="0025366D"/>
    <w:rsid w:val="00254F80"/>
    <w:rsid w:val="00262634"/>
    <w:rsid w:val="002643B3"/>
    <w:rsid w:val="0027026A"/>
    <w:rsid w:val="00275984"/>
    <w:rsid w:val="00280EC9"/>
    <w:rsid w:val="002832A4"/>
    <w:rsid w:val="00291D08"/>
    <w:rsid w:val="00293482"/>
    <w:rsid w:val="002D45A6"/>
    <w:rsid w:val="002D7EA9"/>
    <w:rsid w:val="002E1211"/>
    <w:rsid w:val="002E2339"/>
    <w:rsid w:val="002E6D86"/>
    <w:rsid w:val="002F0619"/>
    <w:rsid w:val="002F5CDF"/>
    <w:rsid w:val="002F6935"/>
    <w:rsid w:val="00304144"/>
    <w:rsid w:val="00305304"/>
    <w:rsid w:val="00312559"/>
    <w:rsid w:val="00317D9B"/>
    <w:rsid w:val="003204B8"/>
    <w:rsid w:val="00323B57"/>
    <w:rsid w:val="00327750"/>
    <w:rsid w:val="00330845"/>
    <w:rsid w:val="00335412"/>
    <w:rsid w:val="0033692F"/>
    <w:rsid w:val="00346223"/>
    <w:rsid w:val="0036417A"/>
    <w:rsid w:val="00366BEC"/>
    <w:rsid w:val="0037074A"/>
    <w:rsid w:val="003A04E7"/>
    <w:rsid w:val="003A4991"/>
    <w:rsid w:val="003A6E1A"/>
    <w:rsid w:val="003A6E6B"/>
    <w:rsid w:val="003B2172"/>
    <w:rsid w:val="003B3EC4"/>
    <w:rsid w:val="003C059E"/>
    <w:rsid w:val="003C7099"/>
    <w:rsid w:val="003E2791"/>
    <w:rsid w:val="003E3C70"/>
    <w:rsid w:val="003E746A"/>
    <w:rsid w:val="00420F8C"/>
    <w:rsid w:val="0042465A"/>
    <w:rsid w:val="00424D6C"/>
    <w:rsid w:val="004356CC"/>
    <w:rsid w:val="00435B36"/>
    <w:rsid w:val="00441931"/>
    <w:rsid w:val="00442B24"/>
    <w:rsid w:val="0044444D"/>
    <w:rsid w:val="0044519B"/>
    <w:rsid w:val="00445B35"/>
    <w:rsid w:val="00446659"/>
    <w:rsid w:val="00457AB1"/>
    <w:rsid w:val="00457BC0"/>
    <w:rsid w:val="004617ED"/>
    <w:rsid w:val="00462996"/>
    <w:rsid w:val="004674B4"/>
    <w:rsid w:val="00483035"/>
    <w:rsid w:val="00493276"/>
    <w:rsid w:val="00493A9A"/>
    <w:rsid w:val="004B4CAD"/>
    <w:rsid w:val="004B4FDC"/>
    <w:rsid w:val="004C3DF1"/>
    <w:rsid w:val="004D2E36"/>
    <w:rsid w:val="004E03AE"/>
    <w:rsid w:val="004F52F7"/>
    <w:rsid w:val="00503453"/>
    <w:rsid w:val="00503AB6"/>
    <w:rsid w:val="005047C5"/>
    <w:rsid w:val="00510920"/>
    <w:rsid w:val="00521812"/>
    <w:rsid w:val="00523D2C"/>
    <w:rsid w:val="00531C82"/>
    <w:rsid w:val="005339A8"/>
    <w:rsid w:val="00533FC1"/>
    <w:rsid w:val="00536B2F"/>
    <w:rsid w:val="0054102F"/>
    <w:rsid w:val="00543BA0"/>
    <w:rsid w:val="0054564B"/>
    <w:rsid w:val="00545A13"/>
    <w:rsid w:val="00546343"/>
    <w:rsid w:val="00557CD3"/>
    <w:rsid w:val="00560D3C"/>
    <w:rsid w:val="00567A92"/>
    <w:rsid w:val="00567DE0"/>
    <w:rsid w:val="0057098D"/>
    <w:rsid w:val="005735A5"/>
    <w:rsid w:val="00581272"/>
    <w:rsid w:val="005842EA"/>
    <w:rsid w:val="00585FC6"/>
    <w:rsid w:val="00590204"/>
    <w:rsid w:val="00593F6F"/>
    <w:rsid w:val="005A25FA"/>
    <w:rsid w:val="005A5BE0"/>
    <w:rsid w:val="005B12E0"/>
    <w:rsid w:val="005C25A0"/>
    <w:rsid w:val="005D230D"/>
    <w:rsid w:val="005F0EC3"/>
    <w:rsid w:val="006018E5"/>
    <w:rsid w:val="00602F7D"/>
    <w:rsid w:val="00605952"/>
    <w:rsid w:val="00613BEF"/>
    <w:rsid w:val="00613CC2"/>
    <w:rsid w:val="00620677"/>
    <w:rsid w:val="00624032"/>
    <w:rsid w:val="006302EA"/>
    <w:rsid w:val="00635E50"/>
    <w:rsid w:val="00645A56"/>
    <w:rsid w:val="006532DF"/>
    <w:rsid w:val="0065579D"/>
    <w:rsid w:val="00663792"/>
    <w:rsid w:val="0067046C"/>
    <w:rsid w:val="00676845"/>
    <w:rsid w:val="00680547"/>
    <w:rsid w:val="0068446F"/>
    <w:rsid w:val="006859D0"/>
    <w:rsid w:val="0069428E"/>
    <w:rsid w:val="00696CAD"/>
    <w:rsid w:val="006A5E0B"/>
    <w:rsid w:val="006C3797"/>
    <w:rsid w:val="006D45C2"/>
    <w:rsid w:val="006D5CC5"/>
    <w:rsid w:val="006E7D6E"/>
    <w:rsid w:val="006F6F2F"/>
    <w:rsid w:val="00701186"/>
    <w:rsid w:val="00707004"/>
    <w:rsid w:val="00707BE1"/>
    <w:rsid w:val="007102C5"/>
    <w:rsid w:val="007238EB"/>
    <w:rsid w:val="0072789A"/>
    <w:rsid w:val="007317C3"/>
    <w:rsid w:val="00734756"/>
    <w:rsid w:val="0073538B"/>
    <w:rsid w:val="00740A19"/>
    <w:rsid w:val="00741BD0"/>
    <w:rsid w:val="0074253A"/>
    <w:rsid w:val="007426E6"/>
    <w:rsid w:val="00746370"/>
    <w:rsid w:val="0075138B"/>
    <w:rsid w:val="00764051"/>
    <w:rsid w:val="00766889"/>
    <w:rsid w:val="00766A0D"/>
    <w:rsid w:val="00767F8C"/>
    <w:rsid w:val="00770EEE"/>
    <w:rsid w:val="00780519"/>
    <w:rsid w:val="00780B67"/>
    <w:rsid w:val="00787D32"/>
    <w:rsid w:val="007972A6"/>
    <w:rsid w:val="007B1099"/>
    <w:rsid w:val="007B6E18"/>
    <w:rsid w:val="007D0246"/>
    <w:rsid w:val="007D669F"/>
    <w:rsid w:val="007F5873"/>
    <w:rsid w:val="00806382"/>
    <w:rsid w:val="00815F94"/>
    <w:rsid w:val="0082130C"/>
    <w:rsid w:val="008224E2"/>
    <w:rsid w:val="00825DC9"/>
    <w:rsid w:val="0082676D"/>
    <w:rsid w:val="00826ADD"/>
    <w:rsid w:val="0082794F"/>
    <w:rsid w:val="00831055"/>
    <w:rsid w:val="008423BB"/>
    <w:rsid w:val="00846F1F"/>
    <w:rsid w:val="00851C2E"/>
    <w:rsid w:val="0085663D"/>
    <w:rsid w:val="0087201B"/>
    <w:rsid w:val="00877F10"/>
    <w:rsid w:val="00882091"/>
    <w:rsid w:val="0088430C"/>
    <w:rsid w:val="008913D5"/>
    <w:rsid w:val="00893E75"/>
    <w:rsid w:val="008C2778"/>
    <w:rsid w:val="008C2F62"/>
    <w:rsid w:val="008D020E"/>
    <w:rsid w:val="008D0407"/>
    <w:rsid w:val="008D1117"/>
    <w:rsid w:val="008D15A4"/>
    <w:rsid w:val="008F2528"/>
    <w:rsid w:val="008F36E4"/>
    <w:rsid w:val="008F6673"/>
    <w:rsid w:val="00914761"/>
    <w:rsid w:val="009218E9"/>
    <w:rsid w:val="00921979"/>
    <w:rsid w:val="00933C8B"/>
    <w:rsid w:val="0094580F"/>
    <w:rsid w:val="009553EC"/>
    <w:rsid w:val="0097330E"/>
    <w:rsid w:val="00974330"/>
    <w:rsid w:val="0097498C"/>
    <w:rsid w:val="00982766"/>
    <w:rsid w:val="009852C4"/>
    <w:rsid w:val="00985F26"/>
    <w:rsid w:val="00993080"/>
    <w:rsid w:val="009938F7"/>
    <w:rsid w:val="0099583E"/>
    <w:rsid w:val="009A0242"/>
    <w:rsid w:val="009A59ED"/>
    <w:rsid w:val="009B5AA8"/>
    <w:rsid w:val="009C45A0"/>
    <w:rsid w:val="009C4755"/>
    <w:rsid w:val="009C5642"/>
    <w:rsid w:val="009E13C3"/>
    <w:rsid w:val="009E22E3"/>
    <w:rsid w:val="009E6A30"/>
    <w:rsid w:val="009E79E5"/>
    <w:rsid w:val="009F07D4"/>
    <w:rsid w:val="009F29EB"/>
    <w:rsid w:val="00A001A0"/>
    <w:rsid w:val="00A0104C"/>
    <w:rsid w:val="00A10974"/>
    <w:rsid w:val="00A12C83"/>
    <w:rsid w:val="00A15E40"/>
    <w:rsid w:val="00A25245"/>
    <w:rsid w:val="00A279A8"/>
    <w:rsid w:val="00A31AAC"/>
    <w:rsid w:val="00A32905"/>
    <w:rsid w:val="00A33A28"/>
    <w:rsid w:val="00A35D18"/>
    <w:rsid w:val="00A36C95"/>
    <w:rsid w:val="00A375E8"/>
    <w:rsid w:val="00A37DE3"/>
    <w:rsid w:val="00A50CA7"/>
    <w:rsid w:val="00A519D1"/>
    <w:rsid w:val="00A5535B"/>
    <w:rsid w:val="00A6343B"/>
    <w:rsid w:val="00A65C50"/>
    <w:rsid w:val="00A66DD2"/>
    <w:rsid w:val="00A80DED"/>
    <w:rsid w:val="00AA30E7"/>
    <w:rsid w:val="00AA41B3"/>
    <w:rsid w:val="00AA6670"/>
    <w:rsid w:val="00AB04D8"/>
    <w:rsid w:val="00AB1ED6"/>
    <w:rsid w:val="00AB397D"/>
    <w:rsid w:val="00AB638A"/>
    <w:rsid w:val="00AB6E43"/>
    <w:rsid w:val="00AC1349"/>
    <w:rsid w:val="00AC434F"/>
    <w:rsid w:val="00AD6C51"/>
    <w:rsid w:val="00AE4E27"/>
    <w:rsid w:val="00AF3016"/>
    <w:rsid w:val="00B03A45"/>
    <w:rsid w:val="00B05E01"/>
    <w:rsid w:val="00B2236C"/>
    <w:rsid w:val="00B22B1F"/>
    <w:rsid w:val="00B22FE6"/>
    <w:rsid w:val="00B3033D"/>
    <w:rsid w:val="00B3217C"/>
    <w:rsid w:val="00B356AF"/>
    <w:rsid w:val="00B43050"/>
    <w:rsid w:val="00B55F7D"/>
    <w:rsid w:val="00B57FB3"/>
    <w:rsid w:val="00B62087"/>
    <w:rsid w:val="00B62F41"/>
    <w:rsid w:val="00B6422B"/>
    <w:rsid w:val="00B73785"/>
    <w:rsid w:val="00B760E1"/>
    <w:rsid w:val="00B7726A"/>
    <w:rsid w:val="00B807F8"/>
    <w:rsid w:val="00B858FF"/>
    <w:rsid w:val="00B92916"/>
    <w:rsid w:val="00BA1AB3"/>
    <w:rsid w:val="00BA6421"/>
    <w:rsid w:val="00BA754F"/>
    <w:rsid w:val="00BB34E6"/>
    <w:rsid w:val="00BB4FEC"/>
    <w:rsid w:val="00BC402F"/>
    <w:rsid w:val="00BD27BA"/>
    <w:rsid w:val="00BD3A94"/>
    <w:rsid w:val="00BE13EF"/>
    <w:rsid w:val="00BE40A5"/>
    <w:rsid w:val="00BE6454"/>
    <w:rsid w:val="00BF39A4"/>
    <w:rsid w:val="00BF64EF"/>
    <w:rsid w:val="00C02797"/>
    <w:rsid w:val="00C10283"/>
    <w:rsid w:val="00C110CC"/>
    <w:rsid w:val="00C14ABC"/>
    <w:rsid w:val="00C20E9B"/>
    <w:rsid w:val="00C22886"/>
    <w:rsid w:val="00C25C8F"/>
    <w:rsid w:val="00C263C6"/>
    <w:rsid w:val="00C30D74"/>
    <w:rsid w:val="00C3728F"/>
    <w:rsid w:val="00C46811"/>
    <w:rsid w:val="00C60DFD"/>
    <w:rsid w:val="00C635B6"/>
    <w:rsid w:val="00C70DFC"/>
    <w:rsid w:val="00C82466"/>
    <w:rsid w:val="00C834BF"/>
    <w:rsid w:val="00C84097"/>
    <w:rsid w:val="00C92F3A"/>
    <w:rsid w:val="00C95CC1"/>
    <w:rsid w:val="00C97898"/>
    <w:rsid w:val="00CB429B"/>
    <w:rsid w:val="00CC2753"/>
    <w:rsid w:val="00CD093E"/>
    <w:rsid w:val="00CD1556"/>
    <w:rsid w:val="00CD1FD7"/>
    <w:rsid w:val="00CD35C1"/>
    <w:rsid w:val="00CD5D38"/>
    <w:rsid w:val="00CD6AA8"/>
    <w:rsid w:val="00CE069A"/>
    <w:rsid w:val="00CE199A"/>
    <w:rsid w:val="00CE5AC7"/>
    <w:rsid w:val="00CF0553"/>
    <w:rsid w:val="00CF0BBB"/>
    <w:rsid w:val="00D1283A"/>
    <w:rsid w:val="00D17957"/>
    <w:rsid w:val="00D17979"/>
    <w:rsid w:val="00D2075F"/>
    <w:rsid w:val="00D3257B"/>
    <w:rsid w:val="00D40416"/>
    <w:rsid w:val="00D45CF7"/>
    <w:rsid w:val="00D4782A"/>
    <w:rsid w:val="00D47897"/>
    <w:rsid w:val="00D55F09"/>
    <w:rsid w:val="00D717FD"/>
    <w:rsid w:val="00D7603E"/>
    <w:rsid w:val="00D8579C"/>
    <w:rsid w:val="00D90124"/>
    <w:rsid w:val="00D9392F"/>
    <w:rsid w:val="00D961FB"/>
    <w:rsid w:val="00DA25A5"/>
    <w:rsid w:val="00DA41F5"/>
    <w:rsid w:val="00DB41DB"/>
    <w:rsid w:val="00DB5B54"/>
    <w:rsid w:val="00DB7E1B"/>
    <w:rsid w:val="00DC0C7E"/>
    <w:rsid w:val="00DC1D81"/>
    <w:rsid w:val="00E1327B"/>
    <w:rsid w:val="00E174C7"/>
    <w:rsid w:val="00E34922"/>
    <w:rsid w:val="00E451EA"/>
    <w:rsid w:val="00E53E52"/>
    <w:rsid w:val="00E57F4B"/>
    <w:rsid w:val="00E63889"/>
    <w:rsid w:val="00E65EB7"/>
    <w:rsid w:val="00E71C8D"/>
    <w:rsid w:val="00E71D6A"/>
    <w:rsid w:val="00E72360"/>
    <w:rsid w:val="00E74834"/>
    <w:rsid w:val="00E81D7C"/>
    <w:rsid w:val="00E972A7"/>
    <w:rsid w:val="00EA2839"/>
    <w:rsid w:val="00EB3E91"/>
    <w:rsid w:val="00EC1119"/>
    <w:rsid w:val="00EC6894"/>
    <w:rsid w:val="00EC7A1F"/>
    <w:rsid w:val="00ED6B12"/>
    <w:rsid w:val="00EE0BAB"/>
    <w:rsid w:val="00EE0D3E"/>
    <w:rsid w:val="00EE282D"/>
    <w:rsid w:val="00EE3382"/>
    <w:rsid w:val="00EF2F8A"/>
    <w:rsid w:val="00EF326D"/>
    <w:rsid w:val="00EF53FE"/>
    <w:rsid w:val="00EF79FB"/>
    <w:rsid w:val="00F245A7"/>
    <w:rsid w:val="00F2643C"/>
    <w:rsid w:val="00F3295A"/>
    <w:rsid w:val="00F34D8E"/>
    <w:rsid w:val="00F3669D"/>
    <w:rsid w:val="00F405F8"/>
    <w:rsid w:val="00F41154"/>
    <w:rsid w:val="00F4700F"/>
    <w:rsid w:val="00F51F7F"/>
    <w:rsid w:val="00F573EA"/>
    <w:rsid w:val="00F57E9D"/>
    <w:rsid w:val="00F84638"/>
    <w:rsid w:val="00F93535"/>
    <w:rsid w:val="00FA5CF9"/>
    <w:rsid w:val="00FA6528"/>
    <w:rsid w:val="00FB30F4"/>
    <w:rsid w:val="00FB4B74"/>
    <w:rsid w:val="00FC2E17"/>
    <w:rsid w:val="00FC6387"/>
    <w:rsid w:val="00FC6802"/>
    <w:rsid w:val="00FD0451"/>
    <w:rsid w:val="00FD3EF7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025BD"/>
  <w15:chartTrackingRefBased/>
  <w15:docId w15:val="{A4EED524-89D7-41D9-8FB0-5B5D593BF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761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091112"/>
    <w:rPr>
      <w:color w:val="800080"/>
      <w:u w:val="single"/>
    </w:rPr>
  </w:style>
  <w:style w:type="table" w:styleId="TableGrid">
    <w:name w:val="Table Grid"/>
    <w:basedOn w:val="TableNormal"/>
    <w:uiPriority w:val="59"/>
    <w:rsid w:val="008913D5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0B76A1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CF055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B30F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urnalajacr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67</Words>
  <Characters>380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4</CharactersWithSpaces>
  <SharedDoc>false</SharedDoc>
  <HLinks>
    <vt:vector size="24" baseType="variant">
      <vt:variant>
        <vt:i4>6160409</vt:i4>
      </vt:variant>
      <vt:variant>
        <vt:i4>12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55364</vt:i4>
      </vt:variant>
      <vt:variant>
        <vt:i4>2</vt:i4>
      </vt:variant>
      <vt:variant>
        <vt:i4>0</vt:i4>
      </vt:variant>
      <vt:variant>
        <vt:i4>5</vt:i4>
      </vt:variant>
      <vt:variant>
        <vt:lpwstr>https://journalajf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37</cp:revision>
  <dcterms:created xsi:type="dcterms:W3CDTF">2026-03-23T03:44:00Z</dcterms:created>
  <dcterms:modified xsi:type="dcterms:W3CDTF">2026-03-28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